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ana Hanso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anso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701 South Blvd, Evanston, IL, USA Evanston 6020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anahanso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41170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Hel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